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5794A" w14:textId="77777777" w:rsidR="008A1E6F" w:rsidRDefault="00000000" w:rsidP="00497B83">
      <w:pPr>
        <w:ind w:right="-567"/>
        <w:jc w:val="both"/>
        <w:rPr>
          <w:rFonts w:ascii="Times New Roman" w:hAnsi="Times New Roman" w:cs="Times New Roman"/>
          <w:noProof/>
          <w:sz w:val="24"/>
          <w:szCs w:val="24"/>
          <w:lang w:eastAsia="sl-SI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9290924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310.1pt;margin-top:-22.8pt;width:120.75pt;height:64.95pt;z-index:251662336" filled="f" stroked="f">
            <v:textbox style="mso-next-textbox:#_x0000_s2053">
              <w:txbxContent>
                <w:p w14:paraId="79290948" w14:textId="77777777" w:rsidR="009A37FB" w:rsidRDefault="009A37FB"/>
              </w:txbxContent>
            </v:textbox>
          </v:shape>
        </w:pic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9290925">
          <v:shape id="_x0000_s2055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2055">
              <w:txbxContent>
                <w:p w14:paraId="79290949" w14:textId="77777777"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929094A" w14:textId="77777777"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</w:t>
      </w:r>
    </w:p>
    <w:p w14:paraId="79290905" w14:textId="5CB158B8" w:rsidR="0007259B" w:rsidRPr="001F773A" w:rsidRDefault="0007259B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14:paraId="79290906" w14:textId="7AE546FB"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178B1">
        <w:rPr>
          <w:rFonts w:ascii="Arial" w:hAnsi="Arial" w:cs="Arial"/>
          <w:b/>
          <w:sz w:val="24"/>
          <w:szCs w:val="24"/>
        </w:rPr>
        <w:t xml:space="preserve">IN POTRDILA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27585">
        <w:rPr>
          <w:rFonts w:ascii="Arial" w:hAnsi="Arial" w:cs="Arial"/>
          <w:b/>
          <w:sz w:val="24"/>
          <w:szCs w:val="24"/>
        </w:rPr>
        <w:t>NORVEŠKA</w:t>
      </w:r>
      <w:r w:rsidR="0001052F">
        <w:rPr>
          <w:rFonts w:ascii="Arial" w:hAnsi="Arial" w:cs="Arial"/>
          <w:b/>
          <w:sz w:val="24"/>
          <w:szCs w:val="24"/>
        </w:rPr>
        <w:t xml:space="preserve"> 202</w:t>
      </w:r>
      <w:r w:rsidR="00BB6038">
        <w:rPr>
          <w:rFonts w:ascii="Arial" w:hAnsi="Arial" w:cs="Arial"/>
          <w:b/>
          <w:sz w:val="24"/>
          <w:szCs w:val="24"/>
        </w:rPr>
        <w:t>4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14:paraId="79290907" w14:textId="77777777"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14:paraId="79290908" w14:textId="77777777"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14:paraId="79290909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B31F25">
        <w:rPr>
          <w:rFonts w:ascii="Arial" w:hAnsi="Arial" w:cs="Arial"/>
          <w:b/>
          <w:sz w:val="24"/>
          <w:szCs w:val="24"/>
        </w:rPr>
        <w:t xml:space="preserve">na </w:t>
      </w:r>
      <w:r w:rsidR="00C27585">
        <w:rPr>
          <w:rFonts w:ascii="Arial" w:hAnsi="Arial" w:cs="Arial"/>
          <w:b/>
          <w:sz w:val="24"/>
          <w:szCs w:val="24"/>
        </w:rPr>
        <w:t>Norveškem</w:t>
      </w:r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14:paraId="7929090A" w14:textId="77777777" w:rsidR="001D356E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14:paraId="7929090B" w14:textId="77777777" w:rsidR="00DF76A4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začetkom mobilnosti. </w:t>
      </w:r>
    </w:p>
    <w:p w14:paraId="7929090C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14:paraId="7929090D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14:paraId="7929090E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14:paraId="7929090F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14:paraId="79290910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14:paraId="79290918" w14:textId="77777777"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9290919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929091A" w14:textId="77777777"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14:paraId="7929091B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7929091C" w14:textId="77777777"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4E5F9C7" w14:textId="6D48DFEF" w:rsidR="00BC4641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vedite zdravstvene posebnosti: </w:t>
      </w:r>
      <w:r w:rsidR="00DF76A4" w:rsidRPr="00A223FD">
        <w:rPr>
          <w:rFonts w:ascii="Arial" w:hAnsi="Arial" w:cs="Arial"/>
          <w:sz w:val="24"/>
          <w:szCs w:val="24"/>
        </w:rPr>
        <w:t xml:space="preserve">alergije, obvezna zdravila in 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  <w:r>
        <w:rPr>
          <w:rFonts w:ascii="Arial" w:hAnsi="Arial" w:cs="Arial"/>
          <w:sz w:val="24"/>
          <w:szCs w:val="24"/>
        </w:rPr>
        <w:t>______________</w:t>
      </w:r>
    </w:p>
    <w:p w14:paraId="496B01F4" w14:textId="024B9EA5" w:rsidR="00BB6038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 w:rsidRPr="00BB6038">
        <w:rPr>
          <w:rFonts w:ascii="Arial" w:hAnsi="Arial" w:cs="Arial"/>
          <w:sz w:val="24"/>
          <w:szCs w:val="24"/>
        </w:rPr>
        <w:t>____________________________________________________________</w:t>
      </w:r>
      <w:r w:rsidR="00BB6038">
        <w:rPr>
          <w:rFonts w:ascii="Arial" w:hAnsi="Arial" w:cs="Arial"/>
          <w:sz w:val="24"/>
          <w:szCs w:val="24"/>
        </w:rPr>
        <w:t>____________</w:t>
      </w:r>
      <w:r w:rsidR="00BC4641">
        <w:rPr>
          <w:rFonts w:ascii="Arial" w:hAnsi="Arial" w:cs="Arial"/>
          <w:sz w:val="24"/>
          <w:szCs w:val="24"/>
        </w:rPr>
        <w:t>______</w:t>
      </w:r>
    </w:p>
    <w:p w14:paraId="7929091D" w14:textId="2A11C555" w:rsidR="00DF76A4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 w:rsidRPr="00BB6038">
        <w:rPr>
          <w:rFonts w:ascii="Arial" w:hAnsi="Arial" w:cs="Arial"/>
          <w:sz w:val="24"/>
          <w:szCs w:val="24"/>
        </w:rPr>
        <w:t>____________</w:t>
      </w:r>
      <w:r w:rsidR="00BB6038">
        <w:rPr>
          <w:rFonts w:ascii="Arial" w:hAnsi="Arial" w:cs="Arial"/>
          <w:sz w:val="24"/>
          <w:szCs w:val="24"/>
        </w:rPr>
        <w:t>__________________________________________________________________</w:t>
      </w:r>
    </w:p>
    <w:p w14:paraId="5F08DE71" w14:textId="77777777" w:rsidR="00BC4641" w:rsidRPr="00A223FD" w:rsidRDefault="00BC4641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</w:p>
    <w:p w14:paraId="79290922" w14:textId="77777777" w:rsidR="00C178B1" w:rsidRPr="0001052F" w:rsidRDefault="00C178B1" w:rsidP="00372C0B">
      <w:pPr>
        <w:jc w:val="both"/>
        <w:rPr>
          <w:rFonts w:ascii="Arial" w:hAnsi="Arial" w:cs="Arial"/>
        </w:rPr>
      </w:pPr>
    </w:p>
    <w:sectPr w:rsidR="00C178B1" w:rsidRPr="0001052F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4E6E6" w14:textId="77777777" w:rsidR="002869CC" w:rsidRDefault="002869CC" w:rsidP="00363D35">
      <w:pPr>
        <w:spacing w:after="0" w:line="240" w:lineRule="auto"/>
      </w:pPr>
      <w:r>
        <w:separator/>
      </w:r>
    </w:p>
  </w:endnote>
  <w:endnote w:type="continuationSeparator" w:id="0">
    <w:p w14:paraId="1876EAE5" w14:textId="77777777" w:rsidR="002869CC" w:rsidRDefault="002869CC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2C" w14:textId="77777777" w:rsidR="009A37FB" w:rsidRDefault="009A37FB">
    <w:pPr>
      <w:pStyle w:val="Noga"/>
      <w:jc w:val="center"/>
    </w:pPr>
  </w:p>
  <w:p w14:paraId="7929092D" w14:textId="77777777" w:rsidR="009A37FB" w:rsidRPr="00BD2A2C" w:rsidRDefault="00000000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7929092E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33" w14:textId="77777777"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14:paraId="79290934" w14:textId="77777777" w:rsidR="009A37FB" w:rsidRPr="00FF0C0C" w:rsidRDefault="00000000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307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307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79290935" w14:textId="77777777"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CD85E" w14:textId="77777777" w:rsidR="002869CC" w:rsidRDefault="002869CC" w:rsidP="00363D35">
      <w:pPr>
        <w:spacing w:after="0" w:line="240" w:lineRule="auto"/>
      </w:pPr>
      <w:r>
        <w:separator/>
      </w:r>
    </w:p>
  </w:footnote>
  <w:footnote w:type="continuationSeparator" w:id="0">
    <w:p w14:paraId="3A324AAF" w14:textId="77777777" w:rsidR="002869CC" w:rsidRDefault="002869CC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2A" w14:textId="77777777" w:rsidR="009A37FB" w:rsidRDefault="00000000">
    <w:pPr>
      <w:pStyle w:val="Glava"/>
    </w:pPr>
    <w:r>
      <w:rPr>
        <w:noProof/>
        <w:lang w:eastAsia="sl-SI"/>
      </w:rPr>
      <w:pict w14:anchorId="792909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2B" w14:textId="77777777" w:rsidR="009A37FB" w:rsidRDefault="00000000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792909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79290938" wp14:editId="79290939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2F" w14:textId="77777777" w:rsidR="000B7831" w:rsidRDefault="00000000" w:rsidP="000B7831">
    <w:pPr>
      <w:pStyle w:val="Glava"/>
      <w:tabs>
        <w:tab w:val="right" w:pos="8364"/>
        <w:tab w:val="left" w:pos="8647"/>
      </w:tabs>
    </w:pPr>
    <w:r>
      <w:pict w14:anchorId="792909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44" type="#_x0000_t75" style="position:absolute;margin-left:0;margin-top:0;width:453.25pt;height:435.85pt;z-index:-25165004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 wp14:anchorId="7929093B" wp14:editId="7929093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14:paraId="79290930" w14:textId="74C889F7"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 wp14:anchorId="7929093D" wp14:editId="7929093E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00000">
      <w:pict w14:anchorId="7929093F">
        <v:shape id="WordPictureWatermark496951937" o:spid="_x0000_s1043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 wp14:anchorId="79290940" wp14:editId="7929094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 wp14:anchorId="79290942" wp14:editId="7929094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 wp14:anchorId="79290944" wp14:editId="79290945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            </w:t>
    </w:r>
    <w:r>
      <w:tab/>
      <w:t xml:space="preserve">                </w:t>
    </w:r>
  </w:p>
  <w:p w14:paraId="79290931" w14:textId="77777777"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14:paraId="79290932" w14:textId="77777777"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968972496">
    <w:abstractNumId w:val="1"/>
  </w:num>
  <w:num w:numId="2" w16cid:durableId="821968010">
    <w:abstractNumId w:val="6"/>
  </w:num>
  <w:num w:numId="3" w16cid:durableId="702946613">
    <w:abstractNumId w:val="5"/>
  </w:num>
  <w:num w:numId="4" w16cid:durableId="1158690129">
    <w:abstractNumId w:val="0"/>
  </w:num>
  <w:num w:numId="5" w16cid:durableId="1355303813">
    <w:abstractNumId w:val="4"/>
  </w:num>
  <w:num w:numId="6" w16cid:durableId="713845223">
    <w:abstractNumId w:val="8"/>
  </w:num>
  <w:num w:numId="7" w16cid:durableId="1728725424">
    <w:abstractNumId w:val="3"/>
  </w:num>
  <w:num w:numId="8" w16cid:durableId="1763721319">
    <w:abstractNumId w:val="7"/>
  </w:num>
  <w:num w:numId="9" w16cid:durableId="199972928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rgUAZQa/YC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30776"/>
    <w:rsid w:val="00040591"/>
    <w:rsid w:val="0006497E"/>
    <w:rsid w:val="0007259B"/>
    <w:rsid w:val="000821CB"/>
    <w:rsid w:val="00094C52"/>
    <w:rsid w:val="000956EB"/>
    <w:rsid w:val="000B7831"/>
    <w:rsid w:val="000D025A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4775F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69CC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0D8C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5066"/>
    <w:rsid w:val="005852A7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B751F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61112"/>
    <w:rsid w:val="0086310B"/>
    <w:rsid w:val="008635E1"/>
    <w:rsid w:val="008A1E6F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31F25"/>
    <w:rsid w:val="00B43034"/>
    <w:rsid w:val="00B45EEB"/>
    <w:rsid w:val="00B5413A"/>
    <w:rsid w:val="00B57A07"/>
    <w:rsid w:val="00B8038D"/>
    <w:rsid w:val="00B80F39"/>
    <w:rsid w:val="00B83027"/>
    <w:rsid w:val="00B839F9"/>
    <w:rsid w:val="00B84F96"/>
    <w:rsid w:val="00B862E7"/>
    <w:rsid w:val="00B9712D"/>
    <w:rsid w:val="00BA37AE"/>
    <w:rsid w:val="00BA429B"/>
    <w:rsid w:val="00BA696A"/>
    <w:rsid w:val="00BB4ABD"/>
    <w:rsid w:val="00BB6038"/>
    <w:rsid w:val="00BB6724"/>
    <w:rsid w:val="00BB6BF6"/>
    <w:rsid w:val="00BC241C"/>
    <w:rsid w:val="00BC4641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585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64135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,"/>
  <w:listSeparator w:val=";"/>
  <w14:docId w14:val="79290905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2C7EA8-E243-42B6-A9F8-56CFE1DD6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</Pages>
  <Words>88</Words>
  <Characters>1021</Characters>
  <Application>Microsoft Office Word</Application>
  <DocSecurity>0</DocSecurity>
  <Lines>24</Lines>
  <Paragraphs>1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78</cp:revision>
  <cp:lastPrinted>2022-01-24T08:48:00Z</cp:lastPrinted>
  <dcterms:created xsi:type="dcterms:W3CDTF">2016-01-19T08:13:00Z</dcterms:created>
  <dcterms:modified xsi:type="dcterms:W3CDTF">2023-12-04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c74353c6f16cee1728c2b0d8016409d1359f60a83c67e9fbd19f0bbaf1e817</vt:lpwstr>
  </property>
</Properties>
</file>